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0DC532" w14:textId="77777777" w:rsidR="00706963" w:rsidRDefault="00706963">
      <w:pPr>
        <w:jc w:val="center"/>
        <w:rPr>
          <w:b/>
          <w:sz w:val="24"/>
          <w:szCs w:val="24"/>
        </w:rPr>
      </w:pPr>
    </w:p>
    <w:p w14:paraId="0A232D22" w14:textId="77777777" w:rsidR="00706963" w:rsidRDefault="00706963">
      <w:pPr>
        <w:jc w:val="center"/>
        <w:rPr>
          <w:b/>
          <w:sz w:val="24"/>
          <w:szCs w:val="24"/>
        </w:rPr>
      </w:pPr>
    </w:p>
    <w:p w14:paraId="00000001" w14:textId="7552F237" w:rsidR="008467DD" w:rsidRDefault="00156EB0">
      <w:pPr>
        <w:jc w:val="center"/>
        <w:rPr>
          <w:b/>
          <w:sz w:val="24"/>
          <w:szCs w:val="24"/>
        </w:rPr>
      </w:pPr>
      <w:r>
        <w:rPr>
          <w:b/>
          <w:sz w:val="24"/>
          <w:szCs w:val="24"/>
        </w:rPr>
        <w:t>Amargosa Valley Library District</w:t>
      </w:r>
    </w:p>
    <w:p w14:paraId="00000002" w14:textId="77777777" w:rsidR="008467DD" w:rsidRDefault="00156EB0">
      <w:pPr>
        <w:jc w:val="center"/>
        <w:rPr>
          <w:b/>
          <w:sz w:val="24"/>
          <w:szCs w:val="24"/>
        </w:rPr>
      </w:pPr>
      <w:r>
        <w:rPr>
          <w:b/>
          <w:sz w:val="24"/>
          <w:szCs w:val="24"/>
        </w:rPr>
        <w:t>Board of Trustees</w:t>
      </w:r>
    </w:p>
    <w:p w14:paraId="0C75D6EA" w14:textId="2B9D963C" w:rsidR="00954DA1" w:rsidRDefault="00156EB0" w:rsidP="009438BE">
      <w:pPr>
        <w:jc w:val="center"/>
        <w:rPr>
          <w:b/>
          <w:sz w:val="24"/>
          <w:szCs w:val="24"/>
        </w:rPr>
      </w:pPr>
      <w:r>
        <w:rPr>
          <w:b/>
          <w:sz w:val="24"/>
          <w:szCs w:val="24"/>
        </w:rPr>
        <w:t xml:space="preserve">Minutes </w:t>
      </w:r>
      <w:r w:rsidR="00064E7A">
        <w:rPr>
          <w:b/>
          <w:sz w:val="24"/>
          <w:szCs w:val="24"/>
        </w:rPr>
        <w:t>October 6</w:t>
      </w:r>
      <w:r w:rsidR="00F15EDC">
        <w:rPr>
          <w:b/>
          <w:sz w:val="24"/>
          <w:szCs w:val="24"/>
        </w:rPr>
        <w:t>, 2025</w:t>
      </w:r>
    </w:p>
    <w:p w14:paraId="73BB7D5D" w14:textId="7AC54F52" w:rsidR="009438BE" w:rsidRDefault="009438BE" w:rsidP="009438BE">
      <w:pPr>
        <w:jc w:val="center"/>
        <w:rPr>
          <w:b/>
          <w:sz w:val="24"/>
          <w:szCs w:val="24"/>
        </w:rPr>
      </w:pPr>
    </w:p>
    <w:p w14:paraId="7E80E469" w14:textId="77777777" w:rsidR="009438BE" w:rsidRDefault="009438BE" w:rsidP="009438BE">
      <w:pPr>
        <w:jc w:val="center"/>
        <w:rPr>
          <w:b/>
          <w:sz w:val="24"/>
          <w:szCs w:val="24"/>
        </w:rPr>
      </w:pPr>
    </w:p>
    <w:p w14:paraId="061FC92F" w14:textId="754DF52B" w:rsidR="00954DA1" w:rsidRPr="0088607B" w:rsidRDefault="00954DA1" w:rsidP="00954DA1">
      <w:pPr>
        <w:pStyle w:val="ListParagraph"/>
        <w:numPr>
          <w:ilvl w:val="0"/>
          <w:numId w:val="2"/>
        </w:numPr>
        <w:spacing w:line="480" w:lineRule="auto"/>
        <w:rPr>
          <w:szCs w:val="24"/>
        </w:rPr>
      </w:pPr>
      <w:r w:rsidRPr="0088607B">
        <w:rPr>
          <w:szCs w:val="24"/>
        </w:rPr>
        <w:t>Call to order:</w:t>
      </w:r>
      <w:r w:rsidR="002D1714">
        <w:rPr>
          <w:szCs w:val="24"/>
        </w:rPr>
        <w:t xml:space="preserve"> </w:t>
      </w:r>
      <w:r w:rsidR="00793EEB">
        <w:rPr>
          <w:szCs w:val="24"/>
        </w:rPr>
        <w:t>Lab</w:t>
      </w:r>
      <w:r w:rsidR="00885D3D">
        <w:rPr>
          <w:szCs w:val="24"/>
        </w:rPr>
        <w:t xml:space="preserve"> </w:t>
      </w:r>
      <w:r w:rsidR="00871115">
        <w:rPr>
          <w:szCs w:val="24"/>
        </w:rPr>
        <w:t xml:space="preserve">called the meeting to order at </w:t>
      </w:r>
      <w:r w:rsidR="00064E7A">
        <w:rPr>
          <w:szCs w:val="24"/>
        </w:rPr>
        <w:t>5:30</w:t>
      </w:r>
      <w:r w:rsidR="00871115">
        <w:rPr>
          <w:szCs w:val="24"/>
        </w:rPr>
        <w:t xml:space="preserve"> </w:t>
      </w:r>
      <w:r w:rsidR="00AC05DF">
        <w:rPr>
          <w:szCs w:val="24"/>
        </w:rPr>
        <w:t>pm</w:t>
      </w:r>
      <w:r w:rsidR="00871115">
        <w:rPr>
          <w:szCs w:val="24"/>
        </w:rPr>
        <w:t>.</w:t>
      </w:r>
    </w:p>
    <w:p w14:paraId="60F2C4B9" w14:textId="5C235B6D" w:rsidR="00954DA1" w:rsidRPr="00F37EBF" w:rsidRDefault="00597AE0" w:rsidP="00101984">
      <w:pPr>
        <w:pStyle w:val="ListParagraph"/>
        <w:numPr>
          <w:ilvl w:val="0"/>
          <w:numId w:val="2"/>
        </w:numPr>
        <w:spacing w:line="480" w:lineRule="auto"/>
        <w:rPr>
          <w:szCs w:val="24"/>
        </w:rPr>
      </w:pPr>
      <w:r>
        <w:rPr>
          <w:szCs w:val="24"/>
        </w:rPr>
        <w:t>A r</w:t>
      </w:r>
      <w:r w:rsidR="00954DA1" w:rsidRPr="0088607B">
        <w:rPr>
          <w:szCs w:val="24"/>
        </w:rPr>
        <w:t xml:space="preserve">oll call </w:t>
      </w:r>
      <w:proofErr w:type="gramStart"/>
      <w:r w:rsidR="00954DA1" w:rsidRPr="0088607B">
        <w:rPr>
          <w:szCs w:val="24"/>
        </w:rPr>
        <w:t>of</w:t>
      </w:r>
      <w:proofErr w:type="gramEnd"/>
      <w:r w:rsidR="00954DA1" w:rsidRPr="0088607B">
        <w:rPr>
          <w:szCs w:val="24"/>
        </w:rPr>
        <w:t xml:space="preserve"> members:</w:t>
      </w:r>
      <w:r w:rsidR="009438BE">
        <w:rPr>
          <w:szCs w:val="24"/>
        </w:rPr>
        <w:t xml:space="preserve"> </w:t>
      </w:r>
      <w:r w:rsidR="00726ED7">
        <w:rPr>
          <w:szCs w:val="24"/>
        </w:rPr>
        <w:t>Lab,</w:t>
      </w:r>
      <w:r w:rsidR="00793EEB">
        <w:rPr>
          <w:szCs w:val="24"/>
        </w:rPr>
        <w:t xml:space="preserve"> </w:t>
      </w:r>
      <w:r w:rsidR="00BB7F59">
        <w:rPr>
          <w:szCs w:val="24"/>
        </w:rPr>
        <w:t>James</w:t>
      </w:r>
      <w:r w:rsidR="00793EEB">
        <w:rPr>
          <w:szCs w:val="24"/>
        </w:rPr>
        <w:t>,</w:t>
      </w:r>
      <w:r w:rsidR="009709C8">
        <w:rPr>
          <w:szCs w:val="24"/>
        </w:rPr>
        <w:t xml:space="preserve"> Patty</w:t>
      </w:r>
      <w:r w:rsidR="00064E7A">
        <w:rPr>
          <w:szCs w:val="24"/>
        </w:rPr>
        <w:t>, Will</w:t>
      </w:r>
      <w:r w:rsidR="009709C8">
        <w:rPr>
          <w:szCs w:val="24"/>
        </w:rPr>
        <w:t>,</w:t>
      </w:r>
      <w:r w:rsidR="00CF2572">
        <w:rPr>
          <w:szCs w:val="24"/>
        </w:rPr>
        <w:t xml:space="preserve"> and</w:t>
      </w:r>
      <w:r w:rsidR="003F0A51">
        <w:rPr>
          <w:szCs w:val="24"/>
        </w:rPr>
        <w:t xml:space="preserve"> Mar</w:t>
      </w:r>
      <w:r w:rsidR="00CF2572">
        <w:rPr>
          <w:szCs w:val="24"/>
        </w:rPr>
        <w:t>y</w:t>
      </w:r>
      <w:r w:rsidR="00F15EDC">
        <w:rPr>
          <w:szCs w:val="24"/>
        </w:rPr>
        <w:t xml:space="preserve"> were </w:t>
      </w:r>
      <w:r w:rsidR="00726ED7">
        <w:rPr>
          <w:szCs w:val="24"/>
        </w:rPr>
        <w:t>present.</w:t>
      </w:r>
    </w:p>
    <w:p w14:paraId="1B707530" w14:textId="7D8619BE" w:rsidR="001A60F9" w:rsidRDefault="00954DA1" w:rsidP="00954DA1">
      <w:pPr>
        <w:pStyle w:val="ListParagraph"/>
        <w:numPr>
          <w:ilvl w:val="0"/>
          <w:numId w:val="2"/>
        </w:numPr>
        <w:spacing w:line="480" w:lineRule="auto"/>
        <w:rPr>
          <w:szCs w:val="24"/>
        </w:rPr>
      </w:pPr>
      <w:r w:rsidRPr="0088607B">
        <w:rPr>
          <w:szCs w:val="24"/>
        </w:rPr>
        <w:t>General public comment</w:t>
      </w:r>
      <w:r w:rsidR="00871115">
        <w:rPr>
          <w:szCs w:val="24"/>
        </w:rPr>
        <w:t xml:space="preserve">: </w:t>
      </w:r>
      <w:r w:rsidR="00064E7A">
        <w:rPr>
          <w:szCs w:val="24"/>
        </w:rPr>
        <w:t>None</w:t>
      </w:r>
      <w:r w:rsidR="009709C8">
        <w:rPr>
          <w:szCs w:val="24"/>
        </w:rPr>
        <w:t xml:space="preserve"> </w:t>
      </w:r>
    </w:p>
    <w:p w14:paraId="4D7DF5D2" w14:textId="5F3793C0" w:rsidR="00101984" w:rsidRDefault="00954DA1" w:rsidP="00850096">
      <w:pPr>
        <w:pStyle w:val="ListParagraph"/>
        <w:numPr>
          <w:ilvl w:val="0"/>
          <w:numId w:val="2"/>
        </w:numPr>
        <w:spacing w:line="480" w:lineRule="auto"/>
        <w:rPr>
          <w:szCs w:val="24"/>
        </w:rPr>
      </w:pPr>
      <w:r w:rsidRPr="0088607B">
        <w:rPr>
          <w:szCs w:val="24"/>
        </w:rPr>
        <w:t xml:space="preserve">Approval of </w:t>
      </w:r>
      <w:r w:rsidR="00765D59">
        <w:rPr>
          <w:szCs w:val="24"/>
        </w:rPr>
        <w:t>meeting minutes</w:t>
      </w:r>
      <w:r w:rsidR="00534876" w:rsidRPr="0088607B">
        <w:rPr>
          <w:szCs w:val="24"/>
        </w:rPr>
        <w:t xml:space="preserve"> on</w:t>
      </w:r>
      <w:r w:rsidR="00232E27" w:rsidRPr="0088607B">
        <w:rPr>
          <w:szCs w:val="24"/>
        </w:rPr>
        <w:t xml:space="preserve"> </w:t>
      </w:r>
      <w:r w:rsidR="00064E7A">
        <w:rPr>
          <w:szCs w:val="24"/>
        </w:rPr>
        <w:t>September 12</w:t>
      </w:r>
      <w:r w:rsidR="009709C8">
        <w:rPr>
          <w:szCs w:val="24"/>
        </w:rPr>
        <w:t>, 2025</w:t>
      </w:r>
      <w:r w:rsidR="00885D3D">
        <w:rPr>
          <w:szCs w:val="24"/>
        </w:rPr>
        <w:t xml:space="preserve">: </w:t>
      </w:r>
      <w:r w:rsidR="00BB7F59">
        <w:rPr>
          <w:szCs w:val="24"/>
        </w:rPr>
        <w:t>James</w:t>
      </w:r>
      <w:r w:rsidR="000A188D">
        <w:rPr>
          <w:szCs w:val="24"/>
        </w:rPr>
        <w:t xml:space="preserve"> motioned to approve the minutes as written. </w:t>
      </w:r>
      <w:r w:rsidR="00793EEB">
        <w:rPr>
          <w:szCs w:val="24"/>
        </w:rPr>
        <w:t xml:space="preserve">Mary </w:t>
      </w:r>
      <w:r w:rsidR="000A188D">
        <w:rPr>
          <w:szCs w:val="24"/>
        </w:rPr>
        <w:t xml:space="preserve">seconded. Motion carried </w:t>
      </w:r>
      <w:r w:rsidR="00064E7A">
        <w:rPr>
          <w:szCs w:val="24"/>
        </w:rPr>
        <w:t>5</w:t>
      </w:r>
      <w:r w:rsidR="000A188D">
        <w:rPr>
          <w:szCs w:val="24"/>
        </w:rPr>
        <w:t>-0.</w:t>
      </w:r>
    </w:p>
    <w:p w14:paraId="729CD2BE" w14:textId="0F02A351" w:rsidR="00854421" w:rsidRPr="00854421" w:rsidRDefault="0088607B" w:rsidP="00854421">
      <w:pPr>
        <w:pStyle w:val="ListParagraph"/>
        <w:numPr>
          <w:ilvl w:val="0"/>
          <w:numId w:val="2"/>
        </w:numPr>
        <w:spacing w:line="480" w:lineRule="auto"/>
        <w:rPr>
          <w:szCs w:val="24"/>
        </w:rPr>
      </w:pPr>
      <w:r w:rsidRPr="0088607B">
        <w:rPr>
          <w:szCs w:val="24"/>
        </w:rPr>
        <w:t>Emergency items: No items.</w:t>
      </w:r>
    </w:p>
    <w:p w14:paraId="1C88BA95" w14:textId="7F6DA13D" w:rsidR="00954DA1" w:rsidRPr="0088607B" w:rsidRDefault="00954DA1" w:rsidP="00954DA1">
      <w:pPr>
        <w:pStyle w:val="ListParagraph"/>
        <w:numPr>
          <w:ilvl w:val="0"/>
          <w:numId w:val="2"/>
        </w:numPr>
        <w:spacing w:line="480" w:lineRule="auto"/>
        <w:rPr>
          <w:szCs w:val="24"/>
        </w:rPr>
      </w:pPr>
      <w:r w:rsidRPr="0088607B">
        <w:rPr>
          <w:szCs w:val="24"/>
        </w:rPr>
        <w:t>Review of bills and vouchers</w:t>
      </w:r>
      <w:r w:rsidR="00765D59">
        <w:rPr>
          <w:szCs w:val="24"/>
        </w:rPr>
        <w:t>:</w:t>
      </w:r>
      <w:r w:rsidRPr="0088607B">
        <w:rPr>
          <w:szCs w:val="24"/>
        </w:rPr>
        <w:t xml:space="preserve"> See attached</w:t>
      </w:r>
    </w:p>
    <w:p w14:paraId="48F872E1" w14:textId="63FF21BF" w:rsidR="00954DA1" w:rsidRDefault="00954DA1" w:rsidP="00954DA1">
      <w:pPr>
        <w:pStyle w:val="ListParagraph"/>
        <w:numPr>
          <w:ilvl w:val="0"/>
          <w:numId w:val="2"/>
        </w:numPr>
        <w:spacing w:line="480" w:lineRule="auto"/>
        <w:rPr>
          <w:szCs w:val="24"/>
        </w:rPr>
      </w:pPr>
      <w:r w:rsidRPr="0088607B">
        <w:rPr>
          <w:szCs w:val="24"/>
        </w:rPr>
        <w:t xml:space="preserve">Library Director’s </w:t>
      </w:r>
      <w:r w:rsidR="00765D59">
        <w:rPr>
          <w:szCs w:val="24"/>
        </w:rPr>
        <w:t>Report:</w:t>
      </w:r>
      <w:r w:rsidRPr="0088607B">
        <w:rPr>
          <w:szCs w:val="24"/>
        </w:rPr>
        <w:t xml:space="preserve"> See attached</w:t>
      </w:r>
    </w:p>
    <w:p w14:paraId="7512535B" w14:textId="3B6FE3FA" w:rsidR="00AC0197" w:rsidRDefault="000A188D" w:rsidP="00954DA1">
      <w:pPr>
        <w:pStyle w:val="ListParagraph"/>
        <w:numPr>
          <w:ilvl w:val="0"/>
          <w:numId w:val="2"/>
        </w:numPr>
        <w:spacing w:line="480" w:lineRule="auto"/>
        <w:rPr>
          <w:szCs w:val="24"/>
        </w:rPr>
      </w:pPr>
      <w:r>
        <w:rPr>
          <w:szCs w:val="24"/>
        </w:rPr>
        <w:t xml:space="preserve">Discuss </w:t>
      </w:r>
      <w:r w:rsidR="00793EEB">
        <w:rPr>
          <w:szCs w:val="24"/>
        </w:rPr>
        <w:t xml:space="preserve">the </w:t>
      </w:r>
      <w:r>
        <w:rPr>
          <w:szCs w:val="24"/>
        </w:rPr>
        <w:t>library expansion project:</w:t>
      </w:r>
      <w:r w:rsidR="00726ED7">
        <w:rPr>
          <w:szCs w:val="24"/>
        </w:rPr>
        <w:t xml:space="preserve"> </w:t>
      </w:r>
      <w:r w:rsidR="00064E7A">
        <w:rPr>
          <w:szCs w:val="24"/>
        </w:rPr>
        <w:t xml:space="preserve">The county commissioners have approved the project and signed the paperwork. We are waiting for Bill Allen to visit the library to update the design due to the addition of the emergency generator. </w:t>
      </w:r>
    </w:p>
    <w:p w14:paraId="4D2C18A0" w14:textId="471F02D4" w:rsidR="009709C8" w:rsidRDefault="009709C8" w:rsidP="00954DA1">
      <w:pPr>
        <w:pStyle w:val="ListParagraph"/>
        <w:numPr>
          <w:ilvl w:val="0"/>
          <w:numId w:val="2"/>
        </w:numPr>
        <w:spacing w:line="480" w:lineRule="auto"/>
        <w:rPr>
          <w:szCs w:val="24"/>
        </w:rPr>
      </w:pPr>
      <w:r>
        <w:rPr>
          <w:szCs w:val="24"/>
        </w:rPr>
        <w:t xml:space="preserve">Discuss and approve Fitness Policy for the </w:t>
      </w:r>
      <w:proofErr w:type="spellStart"/>
      <w:r>
        <w:rPr>
          <w:szCs w:val="24"/>
        </w:rPr>
        <w:t>BeFit</w:t>
      </w:r>
      <w:proofErr w:type="spellEnd"/>
      <w:r>
        <w:rPr>
          <w:szCs w:val="24"/>
        </w:rPr>
        <w:t xml:space="preserve"> Amargosa program starting in </w:t>
      </w:r>
      <w:r w:rsidR="00064E7A">
        <w:rPr>
          <w:szCs w:val="24"/>
        </w:rPr>
        <w:t>November</w:t>
      </w:r>
      <w:r>
        <w:rPr>
          <w:szCs w:val="24"/>
        </w:rPr>
        <w:t xml:space="preserve">: </w:t>
      </w:r>
      <w:r w:rsidR="00064E7A">
        <w:rPr>
          <w:szCs w:val="24"/>
        </w:rPr>
        <w:t>Discussion led to seeing if the firefighters' association has refurbished ARDs. Patty made a motion to approve the policy, and Mary seconded. Motion carried 5-0.</w:t>
      </w:r>
    </w:p>
    <w:p w14:paraId="02E7F895" w14:textId="1C2278B7" w:rsidR="009709C8" w:rsidRPr="009709C8" w:rsidRDefault="00954DA1" w:rsidP="009709C8">
      <w:pPr>
        <w:pStyle w:val="ListParagraph"/>
        <w:numPr>
          <w:ilvl w:val="0"/>
          <w:numId w:val="2"/>
        </w:numPr>
        <w:spacing w:line="480" w:lineRule="auto"/>
        <w:rPr>
          <w:szCs w:val="24"/>
        </w:rPr>
      </w:pPr>
      <w:r w:rsidRPr="0088607B">
        <w:rPr>
          <w:szCs w:val="24"/>
        </w:rPr>
        <w:t>General public comment:</w:t>
      </w:r>
      <w:r w:rsidR="00681041">
        <w:rPr>
          <w:szCs w:val="24"/>
        </w:rPr>
        <w:t xml:space="preserve"> </w:t>
      </w:r>
      <w:r w:rsidR="00726ED7">
        <w:rPr>
          <w:szCs w:val="24"/>
        </w:rPr>
        <w:t>Non</w:t>
      </w:r>
      <w:r w:rsidR="009709C8">
        <w:rPr>
          <w:szCs w:val="24"/>
        </w:rPr>
        <w:t>e</w:t>
      </w:r>
    </w:p>
    <w:p w14:paraId="24CDECD0" w14:textId="77AE5876" w:rsidR="00AC5EF3" w:rsidRDefault="00726ED7" w:rsidP="00954DA1">
      <w:pPr>
        <w:pStyle w:val="ListParagraph"/>
        <w:numPr>
          <w:ilvl w:val="0"/>
          <w:numId w:val="2"/>
        </w:numPr>
        <w:spacing w:line="480" w:lineRule="auto"/>
        <w:rPr>
          <w:szCs w:val="24"/>
        </w:rPr>
      </w:pPr>
      <w:r>
        <w:rPr>
          <w:szCs w:val="24"/>
        </w:rPr>
        <w:t xml:space="preserve">Set the date and time of the next meeting: </w:t>
      </w:r>
      <w:r w:rsidR="009709C8">
        <w:rPr>
          <w:szCs w:val="24"/>
        </w:rPr>
        <w:t>Patty</w:t>
      </w:r>
      <w:r>
        <w:rPr>
          <w:szCs w:val="24"/>
        </w:rPr>
        <w:t xml:space="preserve"> made a motion to set the date for </w:t>
      </w:r>
      <w:r w:rsidR="009709C8">
        <w:rPr>
          <w:szCs w:val="24"/>
        </w:rPr>
        <w:t>Monday</w:t>
      </w:r>
      <w:r>
        <w:rPr>
          <w:szCs w:val="24"/>
        </w:rPr>
        <w:t xml:space="preserve">, </w:t>
      </w:r>
      <w:r w:rsidR="00064E7A">
        <w:rPr>
          <w:szCs w:val="24"/>
        </w:rPr>
        <w:t>November 3, 2025</w:t>
      </w:r>
      <w:r w:rsidR="009709C8">
        <w:rPr>
          <w:szCs w:val="24"/>
        </w:rPr>
        <w:t>, at 5:30</w:t>
      </w:r>
      <w:r>
        <w:rPr>
          <w:szCs w:val="24"/>
        </w:rPr>
        <w:t xml:space="preserve">. </w:t>
      </w:r>
      <w:r w:rsidR="00064E7A">
        <w:rPr>
          <w:szCs w:val="24"/>
        </w:rPr>
        <w:t>Will</w:t>
      </w:r>
      <w:r w:rsidR="00CF2572">
        <w:rPr>
          <w:szCs w:val="24"/>
        </w:rPr>
        <w:t xml:space="preserve"> seconded the motion. The motion </w:t>
      </w:r>
      <w:proofErr w:type="gramStart"/>
      <w:r w:rsidR="00CF2572">
        <w:rPr>
          <w:szCs w:val="24"/>
        </w:rPr>
        <w:t>carried</w:t>
      </w:r>
      <w:proofErr w:type="gramEnd"/>
      <w:r w:rsidR="00CF2572">
        <w:rPr>
          <w:szCs w:val="24"/>
        </w:rPr>
        <w:t xml:space="preserve"> </w:t>
      </w:r>
      <w:r w:rsidR="00064E7A">
        <w:rPr>
          <w:szCs w:val="24"/>
        </w:rPr>
        <w:t>5</w:t>
      </w:r>
      <w:r w:rsidR="00CF2572">
        <w:rPr>
          <w:szCs w:val="24"/>
        </w:rPr>
        <w:t>-0.</w:t>
      </w:r>
    </w:p>
    <w:p w14:paraId="0000003D" w14:textId="30822B81" w:rsidR="008467DD" w:rsidRDefault="00954DA1" w:rsidP="00A80FCE">
      <w:pPr>
        <w:pStyle w:val="ListParagraph"/>
        <w:numPr>
          <w:ilvl w:val="0"/>
          <w:numId w:val="2"/>
        </w:numPr>
        <w:spacing w:line="480" w:lineRule="auto"/>
        <w:rPr>
          <w:szCs w:val="24"/>
        </w:rPr>
      </w:pPr>
      <w:r w:rsidRPr="0088607B">
        <w:rPr>
          <w:szCs w:val="24"/>
        </w:rPr>
        <w:t>Adjourn:</w:t>
      </w:r>
      <w:r w:rsidR="00064E7A">
        <w:rPr>
          <w:szCs w:val="24"/>
        </w:rPr>
        <w:t xml:space="preserve"> 5:48</w:t>
      </w:r>
      <w:r w:rsidR="00AC5EF3">
        <w:rPr>
          <w:szCs w:val="24"/>
        </w:rPr>
        <w:t xml:space="preserve"> </w:t>
      </w:r>
      <w:r w:rsidR="007379E3" w:rsidRPr="0088607B">
        <w:rPr>
          <w:szCs w:val="24"/>
        </w:rPr>
        <w:t xml:space="preserve">pm. </w:t>
      </w:r>
      <w:r w:rsidR="00534876" w:rsidRPr="0088607B">
        <w:rPr>
          <w:szCs w:val="24"/>
        </w:rPr>
        <w:t xml:space="preserve"> </w:t>
      </w:r>
      <w:r w:rsidRPr="0088607B">
        <w:rPr>
          <w:szCs w:val="24"/>
        </w:rPr>
        <w:t xml:space="preserve"> </w:t>
      </w:r>
    </w:p>
    <w:p w14:paraId="6A6B71EB" w14:textId="082059F0" w:rsidR="004111F3" w:rsidRDefault="004111F3" w:rsidP="004111F3">
      <w:pPr>
        <w:spacing w:line="480" w:lineRule="auto"/>
        <w:rPr>
          <w:szCs w:val="24"/>
        </w:rPr>
      </w:pPr>
    </w:p>
    <w:p w14:paraId="5C270ECC" w14:textId="76451444" w:rsidR="004111F3" w:rsidRPr="004111F3" w:rsidRDefault="004111F3" w:rsidP="004111F3">
      <w:pPr>
        <w:spacing w:line="480" w:lineRule="auto"/>
        <w:rPr>
          <w:szCs w:val="24"/>
        </w:rPr>
      </w:pPr>
    </w:p>
    <w:sectPr w:rsidR="004111F3" w:rsidRPr="004111F3" w:rsidSect="00C21055">
      <w:pgSz w:w="12240" w:h="15840"/>
      <w:pgMar w:top="720" w:right="720" w:bottom="720" w:left="720" w:header="720" w:footer="720" w:gutter="0"/>
      <w:pgNumType w:start="1"/>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751F5F"/>
    <w:multiLevelType w:val="hybridMultilevel"/>
    <w:tmpl w:val="68F282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1D55528"/>
    <w:multiLevelType w:val="multilevel"/>
    <w:tmpl w:val="4D9E3E6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954093570">
    <w:abstractNumId w:val="1"/>
  </w:num>
  <w:num w:numId="2" w16cid:durableId="405177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xM7E0sbQwNTAzsrRU0lEKTi0uzszPAykwNqsFAG4A6PwtAAAA"/>
  </w:docVars>
  <w:rsids>
    <w:rsidRoot w:val="008467DD"/>
    <w:rsid w:val="00011009"/>
    <w:rsid w:val="000368D3"/>
    <w:rsid w:val="00064E7A"/>
    <w:rsid w:val="00072E89"/>
    <w:rsid w:val="0008419B"/>
    <w:rsid w:val="00090CF1"/>
    <w:rsid w:val="00094176"/>
    <w:rsid w:val="000A188D"/>
    <w:rsid w:val="000A488C"/>
    <w:rsid w:val="000D323E"/>
    <w:rsid w:val="000D51D0"/>
    <w:rsid w:val="000E6FDD"/>
    <w:rsid w:val="000F5A0C"/>
    <w:rsid w:val="00101984"/>
    <w:rsid w:val="00104F18"/>
    <w:rsid w:val="001435D7"/>
    <w:rsid w:val="00156EB0"/>
    <w:rsid w:val="001645DC"/>
    <w:rsid w:val="00175E5B"/>
    <w:rsid w:val="001843BC"/>
    <w:rsid w:val="0019493E"/>
    <w:rsid w:val="00195D87"/>
    <w:rsid w:val="00196B8A"/>
    <w:rsid w:val="001A60F9"/>
    <w:rsid w:val="001B6A6E"/>
    <w:rsid w:val="001E3D20"/>
    <w:rsid w:val="001F6D05"/>
    <w:rsid w:val="00232E27"/>
    <w:rsid w:val="002557BE"/>
    <w:rsid w:val="0026354C"/>
    <w:rsid w:val="00286FCA"/>
    <w:rsid w:val="002C0691"/>
    <w:rsid w:val="002C53CC"/>
    <w:rsid w:val="002D1714"/>
    <w:rsid w:val="002D263D"/>
    <w:rsid w:val="00300424"/>
    <w:rsid w:val="00322631"/>
    <w:rsid w:val="00367717"/>
    <w:rsid w:val="00370C4D"/>
    <w:rsid w:val="00375C33"/>
    <w:rsid w:val="00376D77"/>
    <w:rsid w:val="003A2F22"/>
    <w:rsid w:val="003C6C6B"/>
    <w:rsid w:val="003E388A"/>
    <w:rsid w:val="003E4081"/>
    <w:rsid w:val="003F0A51"/>
    <w:rsid w:val="004111F3"/>
    <w:rsid w:val="00424FB8"/>
    <w:rsid w:val="00432093"/>
    <w:rsid w:val="00445D0E"/>
    <w:rsid w:val="00453CD3"/>
    <w:rsid w:val="004953F6"/>
    <w:rsid w:val="004A6670"/>
    <w:rsid w:val="004B153C"/>
    <w:rsid w:val="004D490C"/>
    <w:rsid w:val="004E5B79"/>
    <w:rsid w:val="005053BC"/>
    <w:rsid w:val="00507EB0"/>
    <w:rsid w:val="00514BE3"/>
    <w:rsid w:val="00520AFA"/>
    <w:rsid w:val="00534876"/>
    <w:rsid w:val="005360D4"/>
    <w:rsid w:val="00560158"/>
    <w:rsid w:val="00587B84"/>
    <w:rsid w:val="00597AE0"/>
    <w:rsid w:val="005A08FA"/>
    <w:rsid w:val="005A72B1"/>
    <w:rsid w:val="005C17C5"/>
    <w:rsid w:val="005C3BDF"/>
    <w:rsid w:val="005D5651"/>
    <w:rsid w:val="00606AE5"/>
    <w:rsid w:val="00615D37"/>
    <w:rsid w:val="00635F9E"/>
    <w:rsid w:val="00660894"/>
    <w:rsid w:val="00676AE3"/>
    <w:rsid w:val="00681041"/>
    <w:rsid w:val="006A1906"/>
    <w:rsid w:val="006C180F"/>
    <w:rsid w:val="006C62FD"/>
    <w:rsid w:val="006E340E"/>
    <w:rsid w:val="00706963"/>
    <w:rsid w:val="007116AD"/>
    <w:rsid w:val="00725057"/>
    <w:rsid w:val="00726ED7"/>
    <w:rsid w:val="00736F81"/>
    <w:rsid w:val="007372CE"/>
    <w:rsid w:val="007379E3"/>
    <w:rsid w:val="00753AD6"/>
    <w:rsid w:val="00760147"/>
    <w:rsid w:val="007627B8"/>
    <w:rsid w:val="00765D59"/>
    <w:rsid w:val="0077692B"/>
    <w:rsid w:val="007803C5"/>
    <w:rsid w:val="00793EEB"/>
    <w:rsid w:val="007C6D6E"/>
    <w:rsid w:val="007F6079"/>
    <w:rsid w:val="008467DD"/>
    <w:rsid w:val="00850096"/>
    <w:rsid w:val="00854421"/>
    <w:rsid w:val="008658EB"/>
    <w:rsid w:val="00867A65"/>
    <w:rsid w:val="00870BB2"/>
    <w:rsid w:val="00871115"/>
    <w:rsid w:val="00873949"/>
    <w:rsid w:val="00884C21"/>
    <w:rsid w:val="00885D3D"/>
    <w:rsid w:val="0088607B"/>
    <w:rsid w:val="00905B2B"/>
    <w:rsid w:val="00927611"/>
    <w:rsid w:val="009438BE"/>
    <w:rsid w:val="00954DA1"/>
    <w:rsid w:val="009709C8"/>
    <w:rsid w:val="00974DFF"/>
    <w:rsid w:val="009A4503"/>
    <w:rsid w:val="009B0CDA"/>
    <w:rsid w:val="009B1104"/>
    <w:rsid w:val="009B403B"/>
    <w:rsid w:val="009D01A7"/>
    <w:rsid w:val="009E5743"/>
    <w:rsid w:val="00A11C13"/>
    <w:rsid w:val="00A54872"/>
    <w:rsid w:val="00A80FCE"/>
    <w:rsid w:val="00A8460D"/>
    <w:rsid w:val="00AB633B"/>
    <w:rsid w:val="00AC0197"/>
    <w:rsid w:val="00AC05DF"/>
    <w:rsid w:val="00AC5EF3"/>
    <w:rsid w:val="00AD228B"/>
    <w:rsid w:val="00AD44F2"/>
    <w:rsid w:val="00B00342"/>
    <w:rsid w:val="00B52A45"/>
    <w:rsid w:val="00B75353"/>
    <w:rsid w:val="00B7572F"/>
    <w:rsid w:val="00BB04A8"/>
    <w:rsid w:val="00BB7F59"/>
    <w:rsid w:val="00BC2933"/>
    <w:rsid w:val="00BC7A8C"/>
    <w:rsid w:val="00BE3539"/>
    <w:rsid w:val="00BF4A90"/>
    <w:rsid w:val="00C02068"/>
    <w:rsid w:val="00C031F5"/>
    <w:rsid w:val="00C21055"/>
    <w:rsid w:val="00C74717"/>
    <w:rsid w:val="00C8181B"/>
    <w:rsid w:val="00C8540A"/>
    <w:rsid w:val="00C9234D"/>
    <w:rsid w:val="00CB0192"/>
    <w:rsid w:val="00CC07DD"/>
    <w:rsid w:val="00CF2572"/>
    <w:rsid w:val="00D018DD"/>
    <w:rsid w:val="00D223A0"/>
    <w:rsid w:val="00D57656"/>
    <w:rsid w:val="00D6555B"/>
    <w:rsid w:val="00D85C30"/>
    <w:rsid w:val="00DC0BDA"/>
    <w:rsid w:val="00E06FB7"/>
    <w:rsid w:val="00E14EE2"/>
    <w:rsid w:val="00E231F7"/>
    <w:rsid w:val="00E24AAF"/>
    <w:rsid w:val="00E2605F"/>
    <w:rsid w:val="00E72D1F"/>
    <w:rsid w:val="00E8112A"/>
    <w:rsid w:val="00E83376"/>
    <w:rsid w:val="00EA7C2A"/>
    <w:rsid w:val="00EB60E0"/>
    <w:rsid w:val="00EC08C7"/>
    <w:rsid w:val="00EC75DB"/>
    <w:rsid w:val="00ED737C"/>
    <w:rsid w:val="00F0278E"/>
    <w:rsid w:val="00F15EDC"/>
    <w:rsid w:val="00F37EBF"/>
    <w:rsid w:val="00F456B0"/>
    <w:rsid w:val="00F73032"/>
    <w:rsid w:val="00F925CF"/>
    <w:rsid w:val="00FA14CC"/>
    <w:rsid w:val="00FB4495"/>
    <w:rsid w:val="00FC7000"/>
    <w:rsid w:val="00FF0105"/>
    <w:rsid w:val="00FF0C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C05973A"/>
  <w15:docId w15:val="{85FCF667-BBA4-4C11-8225-D2F4C8C08C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paragraph" w:styleId="BalloonText">
    <w:name w:val="Balloon Text"/>
    <w:basedOn w:val="Normal"/>
    <w:link w:val="BalloonTextChar"/>
    <w:uiPriority w:val="99"/>
    <w:semiHidden/>
    <w:unhideWhenUsed/>
    <w:rsid w:val="005C17C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C17C5"/>
    <w:rPr>
      <w:rFonts w:ascii="Segoe UI" w:hAnsi="Segoe UI" w:cs="Segoe UI"/>
      <w:sz w:val="18"/>
      <w:szCs w:val="18"/>
    </w:rPr>
  </w:style>
  <w:style w:type="paragraph" w:styleId="ListParagraph">
    <w:name w:val="List Paragraph"/>
    <w:basedOn w:val="Normal"/>
    <w:uiPriority w:val="34"/>
    <w:qFormat/>
    <w:rsid w:val="00954DA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1</Pages>
  <Words>204</Words>
  <Characters>1017</Characters>
  <Application>Microsoft Office Word</Application>
  <DocSecurity>0</DocSecurity>
  <Lines>2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slie</dc:creator>
  <cp:lastModifiedBy>Leslie Scott</cp:lastModifiedBy>
  <cp:revision>4</cp:revision>
  <cp:lastPrinted>2025-10-27T18:37:00Z</cp:lastPrinted>
  <dcterms:created xsi:type="dcterms:W3CDTF">2025-09-13T00:01:00Z</dcterms:created>
  <dcterms:modified xsi:type="dcterms:W3CDTF">2025-10-27T1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451bcdb8e73adb618da6c8580c67a9c802ea326fabfdf2b601df2f7a1aa1df6</vt:lpwstr>
  </property>
</Properties>
</file>